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ི་གེ་བརྒྱ་པ།༄༅༅། །​རྒྱ་གར་སྐད་དུ། ཨཀྵ་ར་ཤ་ཏ་ཀ །​བོད་སྐད་དུ། ཡི་གེ་བརྒྱ་པ། འཇམ་པའི་དཔལ་རྡོ་རྗེ་ལ་ཕྱག་འཚལ་ལོ། །​དངོས་པོ་རྣམས་</w:t>
      </w:r>
      <w:r>
        <w:rPr>
          <w:rStyle w:val="FootnoteReference"/>
        </w:rPr>
        <w:footnoteReference w:id="20"/>
      </w:r>
      <w:r>
        <w:t xml:space="preserve">གཅིག་པ་ཉིད་མ་ཡིན་ནོ། །​གཞན་པ་ཉིད་ཀྱང་དེ་བཞིན་ནོ། །​ཡོད་པ་ཉིད་དུ་བསྒྲུབ་པར་བྱ་བ་ཡིན་ནོ། །​མེད་པ་ཉིད་ཀྱང་བསྒྲུབ་པར་བྱ་བའོ། །​རྒྱུ་ཡོད་པ་མ་ཡིན་ནོ། །​མ་ཡིན་ཏེ་ལྟོས་པའི་ཕྱིར་རོ། །​འདོད་པས་ཡོད་པ་མ་ཡིན་ནོ། །​བརྡ་མ་གྲུབ་བོ། །​གཏན་ཚིགས་དག་དོན་མེད་དོ། །​རང་བཞིན་བརྗོད་པར་བྱའོ། །​གཅིག་ཉིད་ལ་སྐྱོན་ཡོད་དོ། །​གཞན་ཉིད་ན་དངོས་པོ་མེད་པ་ཡིན་ནོ། །​འཛིན་པར་མི་ནུས་སོ། །​དངོས་པོ་མཐོང་བ་མ་ཡིན་ནོ། །​ཡོད་པ་ནི་བྱ་བ་མ་ཡིན་ནོ། །​དེ་དག་ལ་སྐྱེ་བ་མེད་དོ། །​འདུས་བྱས་མེད་དོ། །​ཕྱོགས་གཅིག་ཙམ་མོ། །​རྨི་ལམ་དང་མཚུངས་སོ། །​མིང་ནི་དངོས་པོ་མ་ཡིན་ནོ། །​བསྒྲུབ་བྱ་དང་མཚུངས་སོ། །​ཡི་གེ་བརྒྱ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57Z</dcterms:created>
  <dcterms:modified xsi:type="dcterms:W3CDTF">2023-07-06T06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